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X4e4142be95ca9112bafbe66944e034e4dda6862"/>
    <w:p>
      <w:pPr>
        <w:pStyle w:val="Heading1"/>
      </w:pPr>
      <w:r>
        <w:t xml:space="preserve">Internship Application Letter for Biolog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New York, NY 10001</w:t>
      </w:r>
    </w:p>
    <w:bookmarkStart w:id="20" w:name="Xbaaedb4de3e4335999d70031a8924039c2011d2"/>
    <w:p>
      <w:pPr>
        <w:pStyle w:val="Heading2"/>
      </w:pPr>
      <w:r>
        <w:t xml:space="preserve">Subject: Application for Biologist Internship Position at [Organization Name]</w:t>
      </w:r>
    </w:p>
    <w:p>
      <w:pPr>
        <w:pStyle w:val="FirstParagraph"/>
      </w:pPr>
      <w:r>
        <w:t xml:space="preserve">Dear Hiring Manager,</w:t>
      </w:r>
    </w:p>
    <w:p>
      <w:pPr>
        <w:pStyle w:val="BodyText"/>
      </w:pPr>
      <w:r>
        <w:t xml:space="preserve">I am writing with profound enthusiasm to submit my application for the Biologist Internship position at [Organization Name], as advertised on your careers page and through the New York City Environmental Science Network. As a dedicated biology student deeply committed to advancing ecological understanding within urban ecosystems, I am eager to contribute my academic foundation, technical skills, and passion for biodiversity conservation to your esteemed organization in the heart of United States New York City. This Internship Application Letter serves as my formal expression of interest in joining your team during this pivotal moment for urban environmental science.</w:t>
      </w:r>
    </w:p>
    <w:p>
      <w:pPr>
        <w:pStyle w:val="BodyText"/>
      </w:pPr>
      <w:r>
        <w:t xml:space="preserve">My academic journey at [Your University], a leading institution within the United States higher education landscape, has equipped me with rigorous training in molecular biology, ecology, and environmental data analysis. I have consistently maintained a 3.8/4.0 GPA while completing advanced coursework including Urban Ecology of the Northeastern U.S., Conservation Genetics, and Environmental Chemistry—courses that directly align with [Organization Name]’s mission to address biodiversity challenges in dense metropolitan environments like New York City. My capstone research on "Microplastic Accumulation Patterns in the Hudson River Estuary" involved extensive field sampling across NYC waterways, data analysis using R programming, and collaboration with the NYC Department of Environmental Protection’s Urban Watershed Initiative. This project underscored my commitment to applying biological science to tangible urban environmental issues—a perspective I believe complements your organization’s focus on New York City-specific ecological resilience.</w:t>
      </w:r>
    </w:p>
    <w:p>
      <w:pPr>
        <w:pStyle w:val="BodyText"/>
      </w:pPr>
      <w:r>
        <w:t xml:space="preserve">What distinguishes my approach as a Biologist is my hands-on experience navigating the complexities of New York City’s unique ecosystems. During a summer field study with the NYC Parks Department, I assisted in monitoring native pollinator populations across Central Park and Brooklyn Bridge Park—documenting species diversity amid urban development pressures. This experience taught me to adapt scientific methodologies to constrained urban spaces while respecting community contexts, skills directly transferable to your upcoming project on "Green Infrastructure Biodiversity Corridors in NYC." Additionally, as a lab assistant at [University]’s Environmental Toxicology Lab, I honed proficiency in PCR analysis, microscope-based microscopy (including SEM), and GIS mapping—technologies frequently utilized by New York City’s scientific institutions to track invasive species like the emerald ash borer or monitor urban wildlife corridors.</w:t>
      </w:r>
    </w:p>
    <w:p>
      <w:pPr>
        <w:pStyle w:val="BodyText"/>
      </w:pPr>
      <w:r>
        <w:t xml:space="preserve">My connection to New York City extends beyond academic pursuits. Having grown up in Queens and completed my high school science research at the American Museum of Natural History (AMNH), I possess an intrinsic understanding of how biological science thrives within NYC’s vibrant cultural and intellectual ecosystem. I actively attend lectures at the NYC Urban Ecology Seminar Series hosted by CUNY, volunteer with the New York City Audubon Society’s city bird surveys, and follow [Organization Name]’s work on river restoration initiatives through your recent publications. This local engagement has cultivated not only my scientific perspective but also my appreciation for how collaborative networks in United States New York City drive meaningful environmental progress—precisely the collaborative spirit I hope to embody within your team.</w:t>
      </w:r>
    </w:p>
    <w:p>
      <w:pPr>
        <w:pStyle w:val="BodyText"/>
      </w:pPr>
      <w:r>
        <w:t xml:space="preserve">I am particularly drawn to [Organization Name]’s partnership with the NYC Parks Department on the "Biodiversity Resilience Plan," which directly addresses challenges I studied in my Hudson River research. Your commitment to integrating traditional ecological knowledge with modern genomic tools resonates deeply with my academic philosophy. For example, your 2023 report on "Climate-Adaptive Urban Flora" mirrored themes from my coursework on urban plant stress responses—proving that [Organization Name] is at the forefront of biology applications in New York City’s evolving environmental landscape. As an aspiring Biologist committed to making tangible impacts, I am eager to contribute to your team’s work while learning from NYC’s foremost environmental scientists.</w:t>
      </w:r>
    </w:p>
    <w:p>
      <w:pPr>
        <w:pStyle w:val="BodyText"/>
      </w:pPr>
      <w:r>
        <w:t xml:space="preserve">My technical competencies align with the requirements outlined for this internship. I am proficient in statistical analysis (R, SPSS), environmental sampling protocols, species identification guides (e.g., New York Flora Atlas), and data visualization tools like Tableau. Crucially, I thrive in NYC’s dynamic environment—I navigate public transit networks confidently, have completed all necessary City Health Department safety certifications for fieldwork (including OSHA training), and am prepared to relocate immediately to Manhattan or Brooklyn for the duration of this internship. Having witnessed firsthand how New York City transforms scientific challenges into innovative solutions—from green roofs on Wall Street towers to bioremediation in Harlem’s brownfields—I am energized by the prospect of contributing to this legacy.</w:t>
      </w:r>
    </w:p>
    <w:p>
      <w:pPr>
        <w:pStyle w:val="BodyText"/>
      </w:pPr>
      <w:r>
        <w:t xml:space="preserve">What sets me apart is my holistic understanding of biology within a metropolis. While many interns focus solely on lab or field work, I have developed skills in community science outreach through my involvement with the NYC Science Festival’s "Biodiversity Explorers" program, where I designed interactive exhibits for children at the Bronx Zoo. This experience reinforced how biological knowledge must be contextualized within urban communities—a principle central to [Organization Name]’s public engagement initiatives. I am equally prepared to support your team in data management, grant documentation, or collaborative projects requiring cross-disciplinary coordination across New York City’s scientific institutions.</w:t>
      </w:r>
    </w:p>
    <w:p>
      <w:pPr>
        <w:pStyle w:val="BodyText"/>
      </w:pPr>
      <w:r>
        <w:t xml:space="preserve">I am confident that my academic rigor, field experience specific to United States New York City ecosystems, and dedication to practical biology make me an ideal candidate for this Internship Application. I would be honored to bring my enthusiasm for urban ecology to [Organization Name]’s mission while learning from your experts in one of the world’s most dynamic environmental laboratories. Thank you for considering my application; I have attached my resume and transcripts for your review and welcome the opportunity to discuss how my skills can support your upcoming projects during an interview at your convenience.</w:t>
      </w:r>
    </w:p>
    <w:p>
      <w:pPr>
        <w:pStyle w:val="BodyText"/>
      </w:pPr>
      <w:r>
        <w:t xml:space="preserve">Sincerely,</w:t>
      </w:r>
      <w:r>
        <w:br/>
      </w:r>
      <w:r>
        <w:t xml:space="preserve">[Your Typed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New York City</dc:title>
  <dc:creator/>
  <dc:language>en</dc:language>
  <cp:keywords/>
  <dcterms:created xsi:type="dcterms:W3CDTF">2025-12-10T08:40:16Z</dcterms:created>
  <dcterms:modified xsi:type="dcterms:W3CDTF">2025-12-10T08:40:16Z</dcterms:modified>
</cp:coreProperties>
</file>

<file path=docProps/custom.xml><?xml version="1.0" encoding="utf-8"?>
<Properties xmlns="http://schemas.openxmlformats.org/officeDocument/2006/custom-properties" xmlns:vt="http://schemas.openxmlformats.org/officeDocument/2006/docPropsVTypes"/>
</file>